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ay Celay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a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elay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9 West Millers Road,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elayalindsa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0952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J</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ey Tiritill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